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༧༦ན]བསྲེས་པ་ལ་ཁྲུ་གང་པ་ཚོན་སྣ་ཚོགས་པས་རི་མོ་དང་།</w:t>
      </w:r>
      <w:r>
        <w:t xml:space="preserve"> </w:t>
      </w:r>
      <w:r>
        <w:t xml:space="preserve">ཐིག་ལེར་བྱས་ལ་གཞག་གོ།</w:t>
      </w:r>
      <w:r>
        <w:t xml:space="preserve"> </w:t>
      </w:r>
      <w:r>
        <w:t xml:space="preserve">།དེའི་ལུས་རྣམས་ལྟས་ངན་སྣ་ཚོགས་པའི་སྤུ་དང་།</w:t>
      </w:r>
      <w:r>
        <w:t xml:space="preserve"> </w:t>
      </w:r>
      <w:r>
        <w:t xml:space="preserve">སྟག་གཟིག་</w:t>
      </w:r>
      <w:r>
        <w:rPr>
          <w:rStyle w:val="FootnoteReference"/>
        </w:rPr>
        <w:footnoteReference w:id="21"/>
      </w:r>
      <w:r>
        <w:t xml:space="preserve">གི་རས་དང་།</w:t>
      </w:r>
      <w:r>
        <w:t xml:space="preserve"> </w:t>
      </w:r>
      <w:r>
        <w:t xml:space="preserve">སྨྱུག་</w:t>
      </w:r>
      <w:r>
        <w:rPr>
          <w:rStyle w:val="FootnoteReference"/>
        </w:rPr>
        <w:footnoteReference w:id="22"/>
      </w:r>
      <w:r>
        <w:t xml:space="preserve">མ་གཙང་མ་ལ་གདུགས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བ་དན་ཀྱང་ཕྱར་རོ།</w:t>
      </w:r>
      <w:r>
        <w:t xml:space="preserve"> </w:t>
      </w:r>
      <w:r>
        <w:t xml:space="preserve">།དེ་ནས་གཟུགས་དེ་ཆུའི་སྟེང་དུ་ཁྲི་བྱས་ལ་དར་དམར་པོའི་ཡོལ་བ་བྲེས་ལ་གཞག་གོ།</w:t>
      </w:r>
      <w:r>
        <w:t xml:space="preserve"> </w:t>
      </w:r>
      <w:r>
        <w:t xml:space="preserve">།དཀྱིལ་འཁོར་གྱི་ཕྱོགས་མཚམས་རྣམས་སུ་གཏོར་མ་གཙང་མ་བརྒྱད།</w:t>
      </w:r>
      <w:r>
        <w:t xml:space="preserve"> </w:t>
      </w:r>
      <w:r>
        <w:t xml:space="preserve">སྤོས་དང་མར་མེ་དང་བཤོས་དང་ལྡན་པ་བཤམ་མོ།</w:t>
      </w:r>
      <w:r>
        <w:t xml:space="preserve"> </w:t>
      </w:r>
      <w:r>
        <w:t xml:space="preserve">།སྟག་པའམ་ཤུག་པ་ཁྲུ་གང་བ་ཅིག་</w:t>
      </w:r>
      <w:r>
        <w:rPr>
          <w:rStyle w:val="FootnoteReference"/>
        </w:rPr>
        <w:footnoteReference w:id="23"/>
      </w:r>
      <w:r>
        <w:t xml:space="preserve">ལ་ཁྲམ་ཉི་ཤུ་རྩ་གཅིག་བཏོད་</w:t>
      </w:r>
      <w:r>
        <w:rPr>
          <w:rStyle w:val="FootnoteReference"/>
        </w:rPr>
        <w:footnoteReference w:id="24"/>
      </w:r>
      <w:r>
        <w:t xml:space="preserve">ལ།</w:t>
      </w:r>
      <w:r>
        <w:t xml:space="preserve"> </w:t>
      </w:r>
      <w:r>
        <w:t xml:space="preserve">རྨ་བྱའི་སྒྲོ་དང་བལ་ཚོན་དང་།</w:t>
      </w:r>
      <w:r>
        <w:t xml:space="preserve"> </w:t>
      </w:r>
      <w:r>
        <w:t xml:space="preserve">དར་ཚོན་ལྔ་ཡིས་བྱས་པས་གཟས་ཟིན་པའི་ལུས་མགོ་མཇུག་བྱ་བ་སྟེ།</w:t>
      </w:r>
      <w:r>
        <w:t xml:space="preserve"> </w:t>
      </w:r>
      <w:r>
        <w:t xml:space="preserve">ཆུ་དང་གཟུགས་ལ་བསྟིམ་མོ།</w:t>
      </w:r>
      <w:r>
        <w:t xml:space="preserve"> </w:t>
      </w:r>
      <w:r>
        <w:t xml:space="preserve">།སྔགས་པ་གཙང་སྦྲ་ལྡན་པས་དམར་པོའི་གོས་གྱོན།</w:t>
      </w:r>
      <w:r>
        <w:t xml:space="preserve"> </w:t>
      </w:r>
      <w:r>
        <w:t xml:space="preserve">མགོ་ལ་དམར་པོའི་ཐོད་བཅིངས་ལ།</w:t>
      </w:r>
      <w:r>
        <w:t xml:space="preserve"> </w:t>
      </w:r>
      <w:r>
        <w:t xml:space="preserve">མེ་ལོང་ལྔ་བཙུགས་ལ་གཟའ་གང་གིས་ཟིན་པའི་སྙིང་པོ་ལ་འབུམ་ཕྲག་གཅིག་ཁྲམ་ཤིང་ལ་བཏབ་ལ་ཁྲམ་ཕྱིས་བྱད་བཀྲོལ་ཤོད་གཏོར་ཞེས་བརྗོད་ཅིང་ནད་པའི་ལུས་ལ་</w:t>
      </w:r>
      <w:r>
        <w:rPr>
          <w:rStyle w:val="FootnoteReference"/>
        </w:rPr>
        <w:footnoteReference w:id="25"/>
      </w:r>
      <w:r>
        <w:t xml:space="preserve">གཟའི་སྒོའི་ངོས་སུ་བྱ་སྟེ།</w:t>
      </w:r>
      <w:r>
        <w:t xml:space="preserve"> </w:t>
      </w:r>
      <w:r>
        <w:t xml:space="preserve">གཟུགས་ལ་བསྟིམ།</w:t>
      </w:r>
      <w:r>
        <w:t xml:space="preserve"> </w:t>
      </w:r>
      <w:r>
        <w:t xml:space="preserve">གཏོར་མ་ཚར་གྱིན་གཟའ་ལ་མཆོད་པ་དང་བསྟོད་པ་བྱ།</w:t>
      </w:r>
      <w:r>
        <w:t xml:space="preserve"> </w:t>
      </w:r>
      <w:r>
        <w:t xml:space="preserve">ལྷག་མ་བདུན་པོའི་</w:t>
      </w:r>
      <w:r>
        <w:rPr>
          <w:rStyle w:val="FootnoteReference"/>
        </w:rPr>
        <w:footnoteReference w:id="26"/>
      </w:r>
      <w:r>
        <w:t xml:space="preserve">སྙིང་པོ་ལ་</w:t>
      </w:r>
      <w:r>
        <w:rPr>
          <w:rStyle w:val="FootnoteReference"/>
        </w:rPr>
        <w:footnoteReference w:id="27"/>
      </w:r>
      <w:r>
        <w:t xml:space="preserve">སྟོང་ཕྲག་རེ་ཆུ་ལ་བཟླས་ཤིང་།</w:t>
      </w:r>
      <w:r>
        <w:t xml:space="preserve"> </w:t>
      </w:r>
      <w:r>
        <w:t xml:space="preserve">གཟས་ཟིན་པའི་ལུས་ལ་བྱ་བ་བོ།</w:t>
      </w:r>
      <w:r>
        <w:t xml:space="preserve"> </w:t>
      </w:r>
      <w:r>
        <w:t xml:space="preserve">།དཔུང་ཤིག</w:t>
      </w:r>
      <w:r>
        <w:t xml:space="preserve"> </w:t>
      </w:r>
      <w:r>
        <w:t xml:space="preserve">།ཚོགས་ཁྱེ།</w:t>
      </w:r>
      <w:r>
        <w:t xml:space="preserve"> </w:t>
      </w:r>
      <w:r>
        <w:t xml:space="preserve">ངར་རྟུལ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དམག་སོད།</w:t>
      </w:r>
      <w:r>
        <w:t xml:space="preserve"> </w:t>
      </w:r>
      <w:r>
        <w:t xml:space="preserve">ཅེས་བརྗོད་ཅིང་</w:t>
      </w:r>
      <w:r>
        <w:rPr>
          <w:rStyle w:val="FootnoteReference"/>
        </w:rPr>
        <w:footnoteReference w:id="29"/>
      </w:r>
      <w:r>
        <w:t xml:space="preserve">བྲབ་པོ།</w:t>
      </w:r>
      <w:r>
        <w:t xml:space="preserve"> </w:t>
      </w:r>
      <w:r>
        <w:t xml:space="preserve">།དེ་ནས་འབྲུ་མར་དང་རྩི་མར་ལ་སོགས་པ་རྙེད་ཚད་ལ་སྙིང་པོ་རྒྱས་བསྡུས་གང་ཡང་རུང་བ་བརྒྱ་རྩ་བརྒྱད་བཟླས་ཏེ།</w:t>
      </w:r>
      <w:r>
        <w:t xml:space="preserve"> </w:t>
      </w:r>
      <w:r>
        <w:t xml:space="preserve">ནད་པའི་ལུས་མགོ་མཇུག་ཏུ་བསྐུ་མཉེ་</w:t>
      </w:r>
      <w:r>
        <w:rPr>
          <w:rStyle w:val="FootnoteReference"/>
        </w:rPr>
        <w:footnoteReference w:id="30"/>
      </w:r>
      <w:r>
        <w:t xml:space="preserve">བྱའོ།</w:t>
      </w:r>
      <w:r>
        <w:t xml:space="preserve"> </w:t>
      </w:r>
      <w:r>
        <w:t xml:space="preserve">།དེ་ལྟར་ལན་གཅིག་</w:t>
      </w:r>
      <w:r>
        <w:rPr>
          <w:rStyle w:val="FootnoteReference"/>
        </w:rPr>
        <w:footnoteReference w:id="31"/>
      </w:r>
      <w:r>
        <w:t xml:space="preserve">ལས་མ་གྲོལ་ན་གཉིས་དང་གསུམ་དང་བདུན་བྱས་ན།</w:t>
      </w:r>
      <w:r>
        <w:t xml:space="preserve"> </w:t>
      </w:r>
      <w:r>
        <w:t xml:space="preserve">གཟས་ཟིན་པ་ལས་མི་གྲོལ་མི་སྲིད་དོ།</w:t>
      </w:r>
      <w:r>
        <w:t xml:space="preserve"> </w:t>
      </w:r>
      <w:r>
        <w:t xml:space="preserve">།དེ་ནས་ཆུ་རུངས་སུ་བཅས་པ་དེ་རྒྱ་མཚོ་ཆེན་པོའི་གླིང་ངམ།</w:t>
      </w:r>
      <w:r>
        <w:t xml:space="preserve"> </w:t>
      </w:r>
      <w:r>
        <w:t xml:space="preserve">རི་བརྒྱད་འདུས་པའི་རྩེ་མོ་ལ་པི་ཝང་ལ་སོགས་པའི་སྒྲ་སྣ་ཚོགས་དང་ལྡན་པས་བསྐྱལ་ལོ།</w:t>
      </w:r>
      <w:r>
        <w:t xml:space="preserve"> </w:t>
      </w:r>
      <w:r>
        <w:t xml:space="preserve">།གཏོར་མ་བརྒྱད་པོ་</w:t>
      </w:r>
      <w:r>
        <w:rPr>
          <w:rStyle w:val="FootnoteReference"/>
        </w:rPr>
        <w:footnoteReference w:id="32"/>
      </w:r>
      <w:r>
        <w:t xml:space="preserve">ཡང་ཕྱོགས་མཚམས་མ་ནོར་བར་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དེ་ལྟར་ཆོ་ག་རྫོགས་པར་བྱས་ནས།</w:t>
      </w:r>
      <w:r>
        <w:t xml:space="preserve"> </w:t>
      </w:r>
      <w:r>
        <w:t xml:space="preserve">གཟས་ཟིན་པ་ལ་ཡང་གོང་གི་གཟའ་བརྒྱད་ཀྱི་དཀྱིལ་འཁོར་དུ་དབང་བསྐུར་ན།</w:t>
      </w:r>
      <w:r>
        <w:t xml:space="preserve"> </w:t>
      </w:r>
      <w:r>
        <w:t xml:space="preserve">དུས་ཐམས་ཅད་དུ་གཟའ་རྣམས་ཀྱི་དམག་དཔོན་དུ་འགྱུར་རོ།</w:t>
      </w:r>
      <w:r>
        <w:t xml:space="preserve"> </w:t>
      </w:r>
      <w:r>
        <w:t xml:space="preserve">།གལ་ཏེ་གཟའ་གང་གིས་ཟིན་པའི་དུས་མ་ཕྱེད་</w:t>
      </w:r>
      <w:r>
        <w:rPr>
          <w:rStyle w:val="FootnoteReference"/>
        </w:rPr>
        <w:footnoteReference w:id="34"/>
      </w:r>
      <w:r>
        <w:t xml:space="preserve">ན་གཟའ་བརྒྱད་ཆར་གྱི་གཟུགས་བྱས་ལ།</w:t>
      </w:r>
      <w:r>
        <w:t xml:space="preserve"> </w:t>
      </w:r>
      <w:r>
        <w:t xml:space="preserve">བསྙེན་པ་འབུམ་ཕྲག་རེ་བསྐྱར་</w:t>
      </w:r>
      <w:r>
        <w:rPr>
          <w:rStyle w:val="FootnoteReference"/>
        </w:rPr>
        <w:footnoteReference w:id="35"/>
      </w:r>
      <w:r>
        <w:t xml:space="preserve">ལ་སྔ་མ་ལྟར་བྱའོ།</w:t>
      </w:r>
      <w:r>
        <w:t xml:space="preserve"> </w:t>
      </w:r>
      <w:r>
        <w:t xml:space="preserve">།གཟའི་གདོན་ལས་གྲོལ་བར་བྱེད་པའི་ཆོ་ག་རིན་པོ་ཆེ་གྲོལ་བྱེད་ཅེས་བྱ་བ།</w:t>
      </w:r>
      <w:r>
        <w:t xml:space="preserve"> </w:t>
      </w:r>
      <w:r>
        <w:t xml:space="preserve">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ཁྱེ་དར་བརྟུལ། པེ་ཅིན། ཁྱེཁྱེད་དར་བརྟུལ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་དེ་ལྟར་ཕྱོགས་མ་ནོར་བར་བཏ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2483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